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D3A" w:rsidRPr="00A04D3A" w:rsidRDefault="00A04D3A" w:rsidP="00832F6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>REGISTRADO BAJO Nº CDCIC-279/20</w:t>
      </w:r>
    </w:p>
    <w:p w:rsidR="00A04D3A" w:rsidRPr="00A04D3A" w:rsidRDefault="00A04D3A" w:rsidP="00832F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napToGrid w:val="0"/>
          <w:szCs w:val="20"/>
          <w:lang w:val="es-AR" w:eastAsia="es-ES"/>
        </w:rPr>
      </w:pPr>
    </w:p>
    <w:p w:rsidR="00A04D3A" w:rsidRPr="00A04D3A" w:rsidRDefault="00A04D3A" w:rsidP="00832F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>BAHIA BLANCA</w:t>
      </w:r>
      <w:r w:rsidRPr="00A04D3A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9 de diciembre de 2020</w:t>
      </w:r>
    </w:p>
    <w:p w:rsidR="00A04D3A" w:rsidRPr="00A04D3A" w:rsidRDefault="00A04D3A" w:rsidP="00832F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snapToGrid w:val="0"/>
          <w:szCs w:val="20"/>
          <w:lang w:val="es-AR" w:eastAsia="es-ES"/>
        </w:rPr>
      </w:pP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>VISTO:</w:t>
      </w: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04D3A">
        <w:rPr>
          <w:snapToGrid w:val="0"/>
          <w:szCs w:val="20"/>
          <w:lang w:val="es-AR" w:eastAsia="es-ES"/>
        </w:rPr>
        <w:tab/>
      </w:r>
    </w:p>
    <w:p w:rsidR="00A04D3A" w:rsidRPr="00A04D3A" w:rsidRDefault="00A04D3A" w:rsidP="00A04D3A">
      <w:pPr>
        <w:ind w:firstLine="720"/>
        <w:jc w:val="both"/>
        <w:rPr>
          <w:lang w:val="es-ES_tradnl"/>
        </w:rPr>
      </w:pPr>
      <w:r w:rsidRPr="00A04D3A">
        <w:rPr>
          <w:lang w:val="es-ES_tradnl"/>
        </w:rPr>
        <w:t>La nota elevada por el Dr. Martín Larrea solicitando se rectifique el</w:t>
      </w:r>
      <w:r w:rsidRPr="00A04D3A">
        <w:rPr>
          <w:snapToGrid w:val="0"/>
          <w:szCs w:val="20"/>
          <w:lang w:val="es-ES" w:eastAsia="es-ES"/>
        </w:rPr>
        <w:t xml:space="preserve"> Acta de </w:t>
      </w:r>
      <w:r w:rsidRPr="00A04D3A">
        <w:rPr>
          <w:snapToGrid w:val="0"/>
          <w:szCs w:val="20"/>
          <w:lang w:val="es-ES_tradnl" w:eastAsia="es-ES"/>
        </w:rPr>
        <w:t xml:space="preserve">cursado </w:t>
      </w:r>
      <w:r w:rsidRPr="00A04D3A">
        <w:rPr>
          <w:lang w:val="es-ES_tradnl"/>
        </w:rPr>
        <w:t xml:space="preserve">N° 68130 </w:t>
      </w:r>
      <w:r w:rsidRPr="00A04D3A">
        <w:rPr>
          <w:lang w:val="es-ES"/>
        </w:rPr>
        <w:t>correspondiente al 2º cuatrimestre del 2020,</w:t>
      </w:r>
      <w:r w:rsidRPr="00A04D3A">
        <w:rPr>
          <w:lang w:val="es-ES_tradnl"/>
        </w:rPr>
        <w:t xml:space="preserve"> de la asignatura </w:t>
      </w:r>
      <w:r w:rsidRPr="00A04D3A">
        <w:rPr>
          <w:i/>
          <w:lang w:val="es-ES_tradnl"/>
        </w:rPr>
        <w:t>“Verificación y Validación de Software”</w:t>
      </w:r>
      <w:r w:rsidRPr="00A04D3A">
        <w:rPr>
          <w:lang w:val="es-ES_tradnl"/>
        </w:rPr>
        <w:t>; y</w:t>
      </w:r>
    </w:p>
    <w:p w:rsidR="00A04D3A" w:rsidRPr="00A04D3A" w:rsidRDefault="00A04D3A" w:rsidP="00A04D3A">
      <w:pPr>
        <w:ind w:firstLine="720"/>
        <w:jc w:val="both"/>
        <w:rPr>
          <w:lang w:val="es-ES_tradnl"/>
        </w:rPr>
      </w:pPr>
    </w:p>
    <w:p w:rsidR="00A04D3A" w:rsidRPr="00A04D3A" w:rsidRDefault="00A04D3A" w:rsidP="00A04D3A">
      <w:pPr>
        <w:jc w:val="both"/>
        <w:rPr>
          <w:lang w:val="es-ES"/>
        </w:rPr>
      </w:pPr>
      <w:r w:rsidRPr="00A04D3A">
        <w:rPr>
          <w:b/>
          <w:smallCaps/>
          <w:lang w:val="es-ES"/>
        </w:rPr>
        <w:t>CONSIDERANDO:</w:t>
      </w:r>
      <w:r w:rsidRPr="00A04D3A">
        <w:rPr>
          <w:lang w:val="es-ES"/>
        </w:rPr>
        <w:t xml:space="preserve"> </w:t>
      </w:r>
    </w:p>
    <w:p w:rsidR="00A04D3A" w:rsidRPr="00A04D3A" w:rsidRDefault="00A04D3A" w:rsidP="00A04D3A">
      <w:pPr>
        <w:jc w:val="both"/>
        <w:rPr>
          <w:lang w:val="es-ES"/>
        </w:rPr>
      </w:pPr>
    </w:p>
    <w:p w:rsidR="00A04D3A" w:rsidRPr="00A04D3A" w:rsidRDefault="00A04D3A" w:rsidP="00A04D3A">
      <w:pPr>
        <w:ind w:firstLine="720"/>
        <w:jc w:val="both"/>
        <w:rPr>
          <w:lang w:val="es-ES"/>
        </w:rPr>
      </w:pPr>
      <w:r w:rsidRPr="00A04D3A"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:rsidR="00A04D3A" w:rsidRPr="00A04D3A" w:rsidRDefault="00A04D3A" w:rsidP="00A04D3A">
      <w:pPr>
        <w:ind w:firstLine="720"/>
        <w:jc w:val="both"/>
        <w:rPr>
          <w:lang w:val="es-ES"/>
        </w:rPr>
      </w:pPr>
    </w:p>
    <w:p w:rsidR="00A04D3A" w:rsidRPr="00A04D3A" w:rsidRDefault="00A04D3A" w:rsidP="00A04D3A">
      <w:pPr>
        <w:ind w:firstLine="720"/>
        <w:jc w:val="both"/>
        <w:rPr>
          <w:lang w:val="es-AR"/>
        </w:rPr>
      </w:pPr>
      <w:r w:rsidRPr="00A04D3A">
        <w:rPr>
          <w:snapToGrid w:val="0"/>
          <w:lang w:val="es-AR" w:eastAsia="es-ES"/>
        </w:rPr>
        <w:t>Que el Consejo Departamental resolvió, en su reunión ordinaria de fecha 29 de diciembre de 2020 aprobar dicha solicitud;</w:t>
      </w: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>POR ELLO,</w:t>
      </w: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ab/>
      </w:r>
    </w:p>
    <w:p w:rsidR="00832F6D" w:rsidRDefault="00A04D3A" w:rsidP="00832F6D">
      <w:pPr>
        <w:jc w:val="center"/>
        <w:rPr>
          <w:b/>
          <w:snapToGrid w:val="0"/>
          <w:color w:val="000000"/>
          <w:lang w:val="es-AR" w:eastAsia="es-ES"/>
        </w:rPr>
      </w:pPr>
      <w:bookmarkStart w:id="0" w:name="_GoBack"/>
      <w:r w:rsidRPr="00A04D3A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A04D3A" w:rsidRPr="00A04D3A" w:rsidRDefault="00A04D3A" w:rsidP="00832F6D">
      <w:pPr>
        <w:jc w:val="center"/>
        <w:rPr>
          <w:b/>
          <w:snapToGrid w:val="0"/>
          <w:lang w:val="es-AR" w:eastAsia="es-ES"/>
        </w:rPr>
      </w:pPr>
      <w:r w:rsidRPr="00A04D3A">
        <w:rPr>
          <w:b/>
          <w:snapToGrid w:val="0"/>
          <w:color w:val="000000"/>
          <w:lang w:val="es-AR" w:eastAsia="es-ES"/>
        </w:rPr>
        <w:t>CIENCIAS E INGENIERÍA DE LA COMPUTACIÓN</w:t>
      </w:r>
    </w:p>
    <w:bookmarkEnd w:id="0"/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A04D3A" w:rsidRPr="00A04D3A" w:rsidRDefault="00A04D3A" w:rsidP="00A04D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04D3A">
        <w:rPr>
          <w:b/>
          <w:snapToGrid w:val="0"/>
          <w:szCs w:val="20"/>
          <w:lang w:val="es-AR" w:eastAsia="es-ES"/>
        </w:rPr>
        <w:t>RESUELVE:</w:t>
      </w:r>
    </w:p>
    <w:p w:rsidR="00A04D3A" w:rsidRPr="00A04D3A" w:rsidRDefault="00A04D3A" w:rsidP="00A04D3A">
      <w:pPr>
        <w:jc w:val="both"/>
        <w:rPr>
          <w:b/>
          <w:snapToGrid w:val="0"/>
          <w:szCs w:val="20"/>
          <w:lang w:val="es-AR" w:eastAsia="es-ES"/>
        </w:rPr>
      </w:pPr>
    </w:p>
    <w:p w:rsidR="00A04D3A" w:rsidRPr="00A04D3A" w:rsidRDefault="00A04D3A" w:rsidP="00A04D3A">
      <w:pPr>
        <w:jc w:val="both"/>
        <w:rPr>
          <w:szCs w:val="20"/>
          <w:lang w:val="es-ES_tradnl"/>
        </w:rPr>
      </w:pPr>
      <w:r w:rsidRPr="00A04D3A">
        <w:rPr>
          <w:b/>
          <w:bCs/>
          <w:szCs w:val="20"/>
          <w:lang w:val="es-ES"/>
        </w:rPr>
        <w:t>ARTICULO 1:</w:t>
      </w:r>
      <w:r w:rsidRPr="00A04D3A">
        <w:rPr>
          <w:szCs w:val="20"/>
          <w:lang w:val="es-ES"/>
        </w:rPr>
        <w:t xml:space="preserve"> </w:t>
      </w:r>
      <w:r w:rsidRPr="00A04D3A">
        <w:rPr>
          <w:snapToGrid w:val="0"/>
          <w:szCs w:val="20"/>
          <w:lang w:val="es-ES" w:eastAsia="es-ES"/>
        </w:rPr>
        <w:t xml:space="preserve">Rectificar el Acta de </w:t>
      </w:r>
      <w:r w:rsidRPr="00A04D3A">
        <w:rPr>
          <w:snapToGrid w:val="0"/>
          <w:szCs w:val="20"/>
          <w:lang w:val="es-ES_tradnl" w:eastAsia="es-ES"/>
        </w:rPr>
        <w:t xml:space="preserve">Cursado Nº 68130 </w:t>
      </w:r>
      <w:r w:rsidRPr="00A04D3A">
        <w:rPr>
          <w:szCs w:val="20"/>
          <w:lang w:val="es-ES"/>
        </w:rPr>
        <w:t>correspondiente al 2º cuatrimestre de 2020,</w:t>
      </w:r>
      <w:r w:rsidRPr="00A04D3A">
        <w:rPr>
          <w:szCs w:val="20"/>
          <w:lang w:val="es-ES_tradnl"/>
        </w:rPr>
        <w:t xml:space="preserve"> de la asignatura </w:t>
      </w:r>
      <w:r w:rsidRPr="00A04D3A">
        <w:rPr>
          <w:i/>
          <w:szCs w:val="20"/>
          <w:lang w:val="es-ES_tradnl"/>
        </w:rPr>
        <w:t>“Verificación y Validación de Software”</w:t>
      </w:r>
      <w:r w:rsidRPr="00A04D3A">
        <w:rPr>
          <w:i/>
          <w:lang w:val="es-ES_tradnl"/>
        </w:rPr>
        <w:t xml:space="preserve"> (Cód.7993)</w:t>
      </w:r>
      <w:r w:rsidRPr="00A04D3A">
        <w:rPr>
          <w:szCs w:val="20"/>
          <w:lang w:val="es-ES"/>
        </w:rPr>
        <w:t xml:space="preserve"> del </w:t>
      </w:r>
      <w:r w:rsidRPr="00A04D3A">
        <w:rPr>
          <w:szCs w:val="20"/>
          <w:lang w:val="es-ES_tradnl"/>
        </w:rPr>
        <w:t>alumno abajo mencionado. La nota a consignar es la siguiente:</w:t>
      </w:r>
    </w:p>
    <w:p w:rsidR="00A04D3A" w:rsidRPr="00A04D3A" w:rsidRDefault="00A04D3A" w:rsidP="00A04D3A">
      <w:pPr>
        <w:jc w:val="both"/>
        <w:rPr>
          <w:szCs w:val="20"/>
          <w:lang w:val="es-ES_tradnl"/>
        </w:rPr>
      </w:pPr>
    </w:p>
    <w:p w:rsidR="00A04D3A" w:rsidRPr="00A04D3A" w:rsidRDefault="001A5036" w:rsidP="00A04D3A">
      <w:pPr>
        <w:numPr>
          <w:ilvl w:val="0"/>
          <w:numId w:val="4"/>
        </w:num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GIAM</w:t>
      </w:r>
      <w:r w:rsidR="00A04D3A" w:rsidRPr="00A04D3A">
        <w:rPr>
          <w:b/>
          <w:szCs w:val="20"/>
          <w:lang w:val="es-ES_tradnl"/>
        </w:rPr>
        <w:t>PIETRI, Gonzalo Emanuel (L.U. 108644),</w:t>
      </w:r>
      <w:r w:rsidR="00A04D3A" w:rsidRPr="00A04D3A">
        <w:rPr>
          <w:szCs w:val="20"/>
          <w:lang w:val="es-ES_tradnl"/>
        </w:rPr>
        <w:t xml:space="preserve"> es PROMOCIONÓ</w:t>
      </w:r>
      <w:r w:rsidR="00A04D3A" w:rsidRPr="00A04D3A">
        <w:rPr>
          <w:szCs w:val="20"/>
          <w:lang w:val="es-ES"/>
        </w:rPr>
        <w:t xml:space="preserve"> </w:t>
      </w:r>
    </w:p>
    <w:p w:rsidR="00A04D3A" w:rsidRPr="00A04D3A" w:rsidRDefault="00A04D3A" w:rsidP="00A04D3A">
      <w:pPr>
        <w:jc w:val="both"/>
        <w:rPr>
          <w:szCs w:val="20"/>
          <w:lang w:val="es-ES"/>
        </w:rPr>
      </w:pPr>
    </w:p>
    <w:p w:rsidR="00A04D3A" w:rsidRPr="00A04D3A" w:rsidRDefault="00A04D3A" w:rsidP="00A04D3A">
      <w:pPr>
        <w:jc w:val="both"/>
        <w:rPr>
          <w:szCs w:val="20"/>
          <w:lang w:val="es-ES"/>
        </w:rPr>
      </w:pPr>
      <w:r w:rsidRPr="00A04D3A">
        <w:rPr>
          <w:b/>
          <w:bCs/>
          <w:szCs w:val="20"/>
          <w:lang w:val="es-ES"/>
        </w:rPr>
        <w:t xml:space="preserve">ARTICULO 2: </w:t>
      </w:r>
      <w:r w:rsidRPr="00A04D3A">
        <w:rPr>
          <w:szCs w:val="20"/>
          <w:lang w:val="es-ES"/>
        </w:rPr>
        <w:t>Regístrese, pase a la Dirección General de Gestión Académica para su conocimiento y demás efectos.----------------------------------------------------------------------------</w:t>
      </w:r>
    </w:p>
    <w:p w:rsidR="00A04D3A" w:rsidRPr="00A04D3A" w:rsidRDefault="00A04D3A" w:rsidP="00A04D3A">
      <w:pPr>
        <w:jc w:val="both"/>
        <w:rPr>
          <w:szCs w:val="20"/>
          <w:lang w:val="es-ES"/>
        </w:rPr>
      </w:pPr>
    </w:p>
    <w:p w:rsidR="00A04D3A" w:rsidRPr="00A04D3A" w:rsidRDefault="00A04D3A" w:rsidP="00A04D3A">
      <w:pPr>
        <w:jc w:val="both"/>
        <w:rPr>
          <w:snapToGrid w:val="0"/>
          <w:szCs w:val="20"/>
          <w:lang w:val="es-AR" w:eastAsia="es-ES"/>
        </w:rPr>
      </w:pPr>
    </w:p>
    <w:p w:rsidR="00A04D3A" w:rsidRPr="00A04D3A" w:rsidRDefault="00A04D3A" w:rsidP="00A04D3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A04D3A" w:rsidRDefault="00930023" w:rsidP="00174117">
      <w:pPr>
        <w:rPr>
          <w:lang w:val="es-AR"/>
        </w:rPr>
      </w:pPr>
    </w:p>
    <w:sectPr w:rsidR="00930023" w:rsidRPr="00A04D3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D6C" w:rsidRDefault="000F0D6C">
      <w:r>
        <w:separator/>
      </w:r>
    </w:p>
  </w:endnote>
  <w:endnote w:type="continuationSeparator" w:id="0">
    <w:p w:rsidR="000F0D6C" w:rsidRDefault="000F0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D6C" w:rsidRDefault="000F0D6C">
      <w:r>
        <w:separator/>
      </w:r>
    </w:p>
  </w:footnote>
  <w:footnote w:type="continuationSeparator" w:id="0">
    <w:p w:rsidR="000F0D6C" w:rsidRDefault="000F0D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F49E7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F0D6C"/>
    <w:rsid w:val="001449C3"/>
    <w:rsid w:val="00153A9D"/>
    <w:rsid w:val="00174117"/>
    <w:rsid w:val="00190744"/>
    <w:rsid w:val="001971C7"/>
    <w:rsid w:val="001A2877"/>
    <w:rsid w:val="001A503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35362"/>
    <w:rsid w:val="007616C4"/>
    <w:rsid w:val="008210C2"/>
    <w:rsid w:val="00832F6D"/>
    <w:rsid w:val="00833557"/>
    <w:rsid w:val="008F11B6"/>
    <w:rsid w:val="009128B5"/>
    <w:rsid w:val="00930023"/>
    <w:rsid w:val="00993879"/>
    <w:rsid w:val="009A0F6D"/>
    <w:rsid w:val="009E29E9"/>
    <w:rsid w:val="00A04D3A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04AA9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12-29T16:58:00Z</dcterms:created>
  <dcterms:modified xsi:type="dcterms:W3CDTF">2020-12-29T17:45:00Z</dcterms:modified>
</cp:coreProperties>
</file>